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TSD</w:t>
      </w:r>
      <w:r>
        <w:t xml:space="preserve"> </w:t>
      </w:r>
      <w:r>
        <w:t xml:space="preserve">Corrections</w:t>
      </w:r>
    </w:p>
    <w:bookmarkStart w:id="21" w:name="social-demographics"/>
    <w:p>
      <w:pPr>
        <w:pStyle w:val="Heading2"/>
      </w:pPr>
      <w:r>
        <w:t xml:space="preserve">Social Demographics</w:t>
      </w:r>
    </w:p>
    <w:p>
      <w:pPr>
        <w:pStyle w:val="FirstParagraph"/>
      </w:pPr>
      <w:r>
        <w:t xml:space="preserve">Among the respondents included in this study, the majority were women (60%) while men comprised less than half of all respondents (40%). The majority of the respondents were between the ages of 26 and 35 (36%) followed by respondents between 18 and 25 years old (34%), respondents above 36 years comprised 30% of all respondents. Most of the respondents were married (71%) followed by single people (23%) while only 20 respondents were widowed persons (6.1%). All the respondents included in this study had been in the camp for less than 5 years. Regarding highest education levels achieved by the refugee respondents, majority had primary school education at 47% followed by those without any schooling years (31%) while 21% had secondary school education and only 3 individuals making 0.9% of the respondents had attained university education level. The results are as illustrated in</w:t>
      </w:r>
      <w:r>
        <w:t xml:space="preserve"> </w:t>
      </w:r>
      <w:r>
        <w:rPr>
          <w:bCs/>
          <w:b/>
        </w:rPr>
        <w:t xml:space="preserve">?@tbl-social</w:t>
      </w:r>
    </w:p>
    <w:bookmarkStart w:id="20" w:name="tbl-social"/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ocial Demographic Fact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requency (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-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-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6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 or wid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6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_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20"/>
    <w:bookmarkEnd w:id="21"/>
    <w:bookmarkStart w:id="22" w:name="ptsd"/>
    <w:p>
      <w:pPr>
        <w:pStyle w:val="Heading2"/>
      </w:pPr>
      <w:r>
        <w:t xml:space="preserve">PTS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597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S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6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_experie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1 (2.50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1.59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_alter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3.6)</w:t>
            </w:r>
          </w:p>
        </w:tc>
      </w:tr>
      <w:tr>
        <w:trPr>
          <w:trHeight w:val="617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_arous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 (3.1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bookmarkEnd w:id="22"/>
    <w:bookmarkStart w:id="24" w:name="ptsd-prevalence"/>
    <w:p>
      <w:pPr>
        <w:pStyle w:val="Heading2"/>
      </w:pPr>
      <w:r>
        <w:t xml:space="preserve">PTSD Prevalence</w:t>
      </w:r>
    </w:p>
    <w:bookmarkStart w:id="23" w:name="tbl-PTSD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89d8399-87eb-4cd2-ab4c-77eb5deeadd6" w:name="tbl-PTSD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9d8399-87eb-4cd2-ab4c-77eb5deeadd6"/>
      <w:r>
        <w:rPr>
          <w:rFonts/>
          <w:b w:val="true"/>
        </w:rPr>
        <w:t xml:space="preserve">: </w:t>
      </w:r>
      <w:r>
        <w:t xml:space="preserve">PTSD subscales for all respond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37"/>
        <w:gridCol w:w="1926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CL-5 Subscal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uency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SD_score_cutof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little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 (9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e a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9.5%)</w:t>
            </w:r>
          </w:p>
        </w:tc>
      </w:tr>
      <w:tr>
        <w:trPr>
          <w:trHeight w:val="61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_experiences_score_cuto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little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39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e a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5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em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.9%)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ance_score_cuto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little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66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e a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em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1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_alterations_score_cuto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little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9.8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66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e a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21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em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4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_arousal_score_cuto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little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.9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5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ite a 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5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emel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5.8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3"/>
    <w:bookmarkEnd w:id="24"/>
    <w:bookmarkStart w:id="30" w:name="depression"/>
    <w:p>
      <w:pPr>
        <w:pStyle w:val="Heading2"/>
      </w:pPr>
      <w:r>
        <w:t xml:space="preserve">Depression</w:t>
      </w:r>
    </w:p>
    <w:bookmarkStart w:id="25" w:name="tbl-BDI"/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e93e0ae-08a6-462b-b6d2-f9174db40144" w:name="tbl-BDI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93e0ae-08a6-462b-b6d2-f9174db40144"/>
      <w:r>
        <w:rPr>
          <w:rFonts/>
          <w:b w:val="true"/>
        </w:rPr>
        <w:t xml:space="preserve">: </w:t>
      </w:r>
      <w:r>
        <w:t xml:space="preserve">Beck's Depression Inventory Scor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426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)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_C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.5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2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49%)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24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5"/>
    <w:bookmarkStart w:id="26" w:name="depression-across-gender"/>
    <w:p>
      <w:pPr>
        <w:pStyle w:val="Heading3"/>
      </w:pPr>
      <w:r>
        <w:t xml:space="preserve">Depression across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799"/>
        <w:gridCol w:w="2068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_C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</w:t>
            </w:r>
          </w:p>
        </w:tc>
      </w:tr>
    </w:tbl>
    <w:bookmarkEnd w:id="26"/>
    <w:bookmarkStart w:id="27" w:name="depression-across-age-group"/>
    <w:p>
      <w:pPr>
        <w:pStyle w:val="Heading3"/>
      </w:pPr>
      <w:r>
        <w:t xml:space="preserve">Depression across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872"/>
        <w:gridCol w:w="1872"/>
        <w:gridCol w:w="1750"/>
        <w:gridCol w:w="1750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8-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6-3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6-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6-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_C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27"/>
    <w:bookmarkStart w:id="28" w:name="depression-across-marital_status"/>
    <w:p>
      <w:pPr>
        <w:pStyle w:val="Heading3"/>
      </w:pPr>
      <w:r>
        <w:t xml:space="preserve">Depression across marital_statu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823"/>
        <w:gridCol w:w="2117"/>
        <w:gridCol w:w="3082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ng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rri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dow or widow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_C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28"/>
    <w:bookmarkStart w:id="29" w:name="depression-across-education-level"/>
    <w:p>
      <w:pPr>
        <w:pStyle w:val="Heading3"/>
      </w:pPr>
      <w:r>
        <w:t xml:space="preserve">Depression across Education lev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860"/>
        <w:gridCol w:w="2899"/>
        <w:gridCol w:w="2288"/>
        <w:gridCol w:w="2104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imary 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conda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ers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DI_C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ve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</w:t>
            </w:r>
          </w:p>
        </w:tc>
      </w:tr>
    </w:tbl>
    <w:bookmarkEnd w:id="29"/>
    <w:bookmarkEnd w:id="30"/>
    <w:bookmarkStart w:id="31" w:name="responses"/>
    <w:p>
      <w:pPr>
        <w:pStyle w:val="Heading2"/>
      </w:pPr>
      <w:r>
        <w:t xml:space="preserve">Respon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275"/>
        <w:gridCol w:w="2165"/>
        <w:gridCol w:w="3204"/>
        <w:gridCol w:w="2593"/>
        <w:gridCol w:w="2361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t at 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 litt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0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 bit Moderate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,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uite a B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,8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reme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7.1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6.9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6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.1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.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2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4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5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.9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2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0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6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.4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L_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5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3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TSD Corrections</dc:title>
  <dc:creator/>
  <cp:keywords/>
  <dcterms:created xsi:type="dcterms:W3CDTF">2023-04-25T07:03:11Z</dcterms:created>
  <dcterms:modified xsi:type="dcterms:W3CDTF">2023-04-25T07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